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aghan mathi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ag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i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8 gillick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aghanmathis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3945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